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ataService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H[dataService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H_times_t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H[dataService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H_times_tn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H[dataService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H_times_t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H[dataService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H_times_t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H[dataService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H_times_t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H[dataService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H_times_tn))</w:t>
      </w:r>
      <w:r>
        <w:br w:type="textWrapping"/>
      </w:r>
      <w:r>
        <w:rPr>
          <w:rStyle w:val="NormalTok"/>
        </w:rPr>
        <w:t xml:space="preserve">non_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H[dataService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H_times_t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H[dataService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H_times_tn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H[dataService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H_times_t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H[dataService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H_times_t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H[dataService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H_times_t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H[dataService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H_times_tn))</w:t>
      </w:r>
      <w:r>
        <w:br w:type="textWrapping"/>
      </w:r>
      <w:r>
        <w:rPr>
          <w:rStyle w:val="NormalTok"/>
        </w:rPr>
        <w:t xml:space="preserve">mont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-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onths, churn, non_churn)</w:t>
      </w:r>
      <w:r>
        <w:br w:type="textWrapping"/>
      </w:r>
      <w:r>
        <w:rPr>
          <w:rStyle w:val="NormalTok"/>
        </w:rPr>
        <w:t xml:space="preserve">my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df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ydf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times used service 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ur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 chur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rviceH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H[dataService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H_charge_t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H[dataService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H_charge_tn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H[dataService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H_charge_t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H[dataService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H_charge_t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H[dataService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H_charge_t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H[dataService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H_charge_tn))</w:t>
      </w:r>
      <w:r>
        <w:br w:type="textWrapping"/>
      </w:r>
      <w:r>
        <w:rPr>
          <w:rStyle w:val="NormalTok"/>
        </w:rPr>
        <w:t xml:space="preserve">non_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H[dataService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H_charge_t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H[dataService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H_charge_tn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H[dataService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H_charge_t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H[dataService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H_charge_t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H[dataService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H_charge_t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H[dataService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H_charge_tn))</w:t>
      </w:r>
      <w:r>
        <w:br w:type="textWrapping"/>
      </w:r>
      <w:r>
        <w:rPr>
          <w:rStyle w:val="NormalTok"/>
        </w:rPr>
        <w:t xml:space="preserve">mont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-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onths, churn, non_churn)</w:t>
      </w:r>
      <w:r>
        <w:br w:type="textWrapping"/>
      </w:r>
      <w:r>
        <w:rPr>
          <w:rStyle w:val="NormalTok"/>
        </w:rPr>
        <w:t xml:space="preserve">my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df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ydf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charge used service 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ur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 chur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rviceH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478c7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0-14T01:59:31Z</dcterms:created>
  <dcterms:modified xsi:type="dcterms:W3CDTF">2018-10-14T01:59:31Z</dcterms:modified>
</cp:coreProperties>
</file>